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Medicine</w:t>
      </w:r>
      <w:r>
        <w:t xml:space="preserve"> </w:t>
      </w:r>
      <w:r>
        <w:t xml:space="preserve">in</w:t>
      </w:r>
      <w:r>
        <w:t xml:space="preserve"> </w:t>
      </w:r>
      <w:r>
        <w:t xml:space="preserve">India</w:t>
      </w:r>
      <w:r>
        <w:t xml:space="preserve"> </w:t>
      </w:r>
      <w:r>
        <w:t xml:space="preserve">New</w:t>
      </w:r>
      <w:r>
        <w:t xml:space="preserve"> </w:t>
      </w:r>
      <w:r>
        <w:t xml:space="preserve">Delhi</w:t>
      </w:r>
    </w:p>
    <w:bookmarkStart w:id="20" w:name="Xfde234530f0b526c78f2bc69a6f5194812f138a"/>
    <w:p>
      <w:pPr>
        <w:pStyle w:val="Heading1"/>
      </w:pPr>
      <w:r>
        <w:t xml:space="preserve">Personal Statement: A Lifelong Commitment to Veterinary Medicine in India New Delhi</w:t>
      </w:r>
    </w:p>
    <w:p>
      <w:pPr>
        <w:pStyle w:val="FirstParagraph"/>
      </w:pPr>
      <w:r>
        <w:t xml:space="preserve">As a dedicated and compassionate aspiring Veterinarian, I have meticulously crafted this Personal Statement to articulate my unwavering commitment to advancing animal healthcare within the vibrant ecosystem of India New Delhi. My journey toward becoming a veterinary professional has been defined by an intrinsic passion for animal welfare, deep respect for India's rich biodiversity, and a profound understanding of the unique challenges and opportunities presented by practicing in New Delhi – one of the world's most dynamic metropolitan centers. This Personal Statement serves as a testament to my qualifications, experiences, and steadfast resolve to contribute meaningfully to veterinary medicine across India New Delhi.</w:t>
      </w:r>
    </w:p>
    <w:p>
      <w:pPr>
        <w:pStyle w:val="BodyText"/>
      </w:pPr>
      <w:r>
        <w:t xml:space="preserve">My academic foundation was rigorously built at the College of Veterinary Sciences in Bangalore, where I graduated with honors in Veterinary Science and Animal Husbandry. During my studies, I immersed myself in courses covering comparative pathology, tropical diseases prevalent in South Asia, and livestock management – crucial knowledge for addressing the specific needs of India's diverse animal populations. Crucially, my clinical rotations at the All India Institute of Medical Sciences (AIIMS) Animal Hospital in New Delhi provided hands-on exposure to urban veterinary challenges. I witnessed firsthand how densely populated areas like New Delhi confront complex issues: from managing zoonotic diseases such as rabies and leptospirosis in street dogs, to navigating the delicate balance between traditional animal husbandry practices and modern veterinary care in a rapidly urbanizing environment. These experiences solidified my conviction that effective veterinary practice in India New Delhi requires not just clinical expertise, but cultural sensitivity and community engagement.</w:t>
      </w:r>
    </w:p>
    <w:p>
      <w:pPr>
        <w:pStyle w:val="BodyText"/>
      </w:pPr>
      <w:r>
        <w:t xml:space="preserve">My practical experience extends beyond the classroom. For two years, I served as a field veterinarian with the Animal Welfare Board of India (AWBI) in East Delhi, leading sterilization drives for stray dog populations under the municipality's animal birth control program. This role demanded navigating complex social dynamics – from gaining trust within local communities to coordinating with municipal authorities – skills essential for any Veterinarian operating successfully in India New Delhi. I managed over 1,500 surgical procedures annually while documenting data on disease prevalence, which directly contributed to the AWBI's strategic planning for public health interventions. Furthermore, my internship at a private veterinary clinic in South Delhi exposed me to companion animal care, highlighting the growing demand for specialized services among India's expanding middle-class population. I developed proficiency in diagnosing common canine feline diseases like parvovirus and feline immunodeficiency virus (FIV), while emphasizing preventive care education – a critical component often overlooked in urban settings.</w:t>
      </w:r>
    </w:p>
    <w:p>
      <w:pPr>
        <w:pStyle w:val="BodyText"/>
      </w:pPr>
      <w:r>
        <w:t xml:space="preserve">What truly distinguishes my approach is my deep understanding of the socio-economic context shaping veterinary medicine in India New Delhi. I recognize that effective animal healthcare cannot exist in isolation from human community needs. In New Delhi, where pet ownership is rising exponentially alongside urban poverty, a Veterinarian must bridge multiple divides: between subsidized public health services and premium private clinics, between traditional healing practices and evidence-based medicine, and between the needs of affluent city dwellers and marginalized street communities. During my AWBI work, I initiated community workshops in slum areas of North Delhi on responsible pet ownership and basic first aid – translating complex medical concepts into accessible Hindi and Urdu. These initiatives weren't merely educational; they were acts of building trust, a prerequisite for any Veterinarian seeking sustainable impact in India New Delhi.</w:t>
      </w:r>
    </w:p>
    <w:p>
      <w:pPr>
        <w:pStyle w:val="BodyText"/>
      </w:pPr>
      <w:r>
        <w:t xml:space="preserve">I am equally committed to addressing the critical shortage of veterinary infrastructure in urban India. New Delhi, despite its status as a national capital, faces significant gaps in specialized care facilities – particularly for exotic pets and wildlife rehabilitation. I have actively sought to fill this void through volunteer work with the Wildlife SOS Rescue Center near Delhi’s outskirts, where I assisted in treating injured birds of prey and rescued monkeys from illegal trade. This experience underscored how urbanization directly threatens local wildlife, making integrated conservation efforts an indispensable aspect of modern veterinary practice in India New Delhi. My long-term vision includes advocating for expanded veterinary public health programs within municipal frameworks to systematically tackle issues like rabies control and food safety – areas where a proactive Veterinarian can prevent outbreaks before they escalate.</w:t>
      </w:r>
    </w:p>
    <w:p>
      <w:pPr>
        <w:pStyle w:val="BodyText"/>
      </w:pPr>
      <w:r>
        <w:t xml:space="preserve">The cultural fabric of India informs my entire philosophy. Having grown up in a family with strong ties to traditional veterinary practices (including ayurvedic animal remedies), I approach modern medicine with respect for indigenous knowledge while championing science-based interventions. This duality is vital in New Delhi, where many pet owners initially prefer holistic methods before embracing conventional care. My ability to communicate this balance has earned me the respect of diverse clients across neighborhoods from Lajpat Nagar to East Patel Nagar – proving that cultural intelligence is as essential as clinical skill for a Veterinarian operating in India New Delhi.</w:t>
      </w:r>
    </w:p>
    <w:p>
      <w:pPr>
        <w:pStyle w:val="BodyText"/>
      </w:pPr>
      <w:r>
        <w:t xml:space="preserve">Looking ahead, I am determined to establish a community-focused veterinary clinic in South Delhi specializing in accessible primary care and education. My goal is to create an institution that serves all income levels, offering subsidized consultations alongside premium services – thereby demonstrating how ethical veterinary practice can thrive within India’s socio-economic landscape. I will actively partner with NGOs like PETA India and the Delhi Municipal Corporation to run mobile vaccination units targeting underserved areas, directly addressing the critical need for preventative care in marginalized communities.</w:t>
      </w:r>
    </w:p>
    <w:p>
      <w:pPr>
        <w:pStyle w:val="BodyText"/>
      </w:pPr>
      <w:r>
        <w:t xml:space="preserve">In this Personal Statement, I have detailed not just my qualifications but my lived commitment to veterinary medicine in India New Delhi. Every skill acquired, every community engaged, and every animal treated has reinforced my purpose: to be a Veterinarian who doesn’t just treat symptoms but heals relationships between people and animals within the unique context of our nation’s capital. I am prepared to contribute immediately to the advancement of veterinary science across India New Delhi – where compassion meets competence, and every animal deserves dignity. This is not merely my career path; it is my promise to this city, its citizens, and its countless companions.</w:t>
      </w:r>
    </w:p>
    <w:p>
      <w:pPr>
        <w:pStyle w:val="BodyText"/>
      </w:pPr>
      <w:r>
        <w:t xml:space="preserve">With profound dedication to the future of veterinary medicine in India New Delhi,</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Medicine in India New Delhi</dc:title>
  <dc:creator/>
  <dc:language>en</dc:language>
  <cp:keywords/>
  <dcterms:created xsi:type="dcterms:W3CDTF">2026-07-23T04:49:57Z</dcterms:created>
  <dcterms:modified xsi:type="dcterms:W3CDTF">2026-07-23T04:49:57Z</dcterms:modified>
</cp:coreProperties>
</file>

<file path=docProps/custom.xml><?xml version="1.0" encoding="utf-8"?>
<Properties xmlns="http://schemas.openxmlformats.org/officeDocument/2006/custom-properties" xmlns:vt="http://schemas.openxmlformats.org/officeDocument/2006/docPropsVTypes"/>
</file>